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ain d'épices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Pain d'épices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ain d'épices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ain d'épices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Pain d'épices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61A0456-73B0-4A82-B621-5577B10888EE}"/>
</file>

<file path=customXml/itemProps3.xml><?xml version="1.0" encoding="utf-8"?>
<ds:datastoreItem xmlns:ds="http://schemas.openxmlformats.org/officeDocument/2006/customXml" ds:itemID="{D6CABCE0-3320-4F5A-8C15-714FB4F1E11A}"/>
</file>

<file path=customXml/itemProps4.xml><?xml version="1.0" encoding="utf-8"?>
<ds:datastoreItem xmlns:ds="http://schemas.openxmlformats.org/officeDocument/2006/customXml" ds:itemID="{6032753F-3769-4439-B0A7-EDA22AAF9C6C}"/>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